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Astronomer</w:t>
      </w:r>
      <w:r>
        <w:t xml:space="preserve"> </w:t>
      </w:r>
      <w:r>
        <w:t xml:space="preserve">in</w:t>
      </w:r>
      <w:r>
        <w:t xml:space="preserve"> </w:t>
      </w:r>
      <w:r>
        <w:t xml:space="preserve">Italy</w:t>
      </w:r>
      <w:r>
        <w:t xml:space="preserve"> </w:t>
      </w:r>
      <w:r>
        <w:t xml:space="preserve">Milan</w:t>
      </w:r>
    </w:p>
    <w:bookmarkStart w:id="20" w:name="cover-letter"/>
    <w:p>
      <w:pPr>
        <w:pStyle w:val="Heading1"/>
      </w:pPr>
      <w:r>
        <w:t xml:space="preserve">COVER LETTER</w:t>
      </w:r>
    </w:p>
    <w:p>
      <w:pPr>
        <w:pStyle w:val="FirstParagraph"/>
      </w:pPr>
      <w:r>
        <w:rPr>
          <w:bCs/>
          <w:b/>
        </w:rPr>
        <w:t xml:space="preserve">John Doe</w:t>
      </w:r>
      <w:r>
        <w:br/>
      </w:r>
      <w:r>
        <w:t xml:space="preserve">john.doe@example.com</w:t>
      </w:r>
      <w:r>
        <w:br/>
      </w:r>
      <w:r>
        <w:t xml:space="preserve">+39 333 123 4567</w:t>
      </w:r>
      <w:r>
        <w:br/>
      </w:r>
      <w:r>
        <w:t xml:space="preserve">Milan, Italy</w:t>
      </w:r>
    </w:p>
    <w:bookmarkEnd w:id="20"/>
    <w:p>
      <w:pPr>
        <w:pStyle w:val="BodyText"/>
      </w:pPr>
      <w:r>
        <w:t xml:space="preserve">Date: [Insert Date]</w:t>
      </w:r>
    </w:p>
    <w:p>
      <w:pPr>
        <w:pStyle w:val="BodyText"/>
      </w:pPr>
      <w:r>
        <w:t xml:space="preserve">HR Department</w:t>
      </w:r>
      <w:r>
        <w:br/>
      </w:r>
      <w:r>
        <w:t xml:space="preserve">University of Milan - Department of Physics</w:t>
      </w:r>
      <w:r>
        <w:br/>
      </w:r>
      <w:r>
        <w:t xml:space="preserve">Via Celoria 16, 20133 Milan, Italy</w:t>
      </w:r>
    </w:p>
    <w:p>
      <w:pPr>
        <w:pStyle w:val="BodyText"/>
      </w:pPr>
      <w:r>
        <w:t xml:space="preserve">Dear Hiring Committee,</w:t>
      </w:r>
    </w:p>
    <w:p>
      <w:pPr>
        <w:pStyle w:val="BodyText"/>
      </w:pPr>
      <w:r>
        <w:t xml:space="preserve">I am writing to express my enthusiastic interest in the Astronomer position at the University of Milan, located in the vibrant city of Italy Milan. As a dedicated researcher with a profound passion for unraveling the mysteries of the cosmos, I am eager to contribute my expertise and innovative mindset to your esteemed institution. My academic background, coupled with hands-on experience in astrophysical research, aligns perfectly with the goals of your department, and I am particularly drawn to the opportunity to work in Italy Milan—a city renowned for its rich scientific heritage and cutting-edge astronomical facilities.</w:t>
      </w:r>
    </w:p>
    <w:p>
      <w:pPr>
        <w:pStyle w:val="BodyText"/>
      </w:pPr>
      <w:r>
        <w:t xml:space="preserve">Throughout my career as an Astronomer, I have focused on advancing our understanding of celestial phenomena through rigorous data analysis, theoretical modeling, and collaborative research initiatives. My academic journey began with a Master’s degree in Astrophysics from the University of Bologna, where I specialized in the study of exoplanetary systems and their atmospheric compositions. This foundational work led to my Ph.D. at the Max Planck Institute for Astronomy in Heidelberg, Germany, where I developed advanced algorithms to detect faint signals from distant galaxies. These experiences honed my ability to tackle complex problems with precision and creativity, skills that I believe are essential for contributing to the dynamic environment of Italy Milan.</w:t>
      </w:r>
    </w:p>
    <w:p>
      <w:pPr>
        <w:pStyle w:val="BodyText"/>
      </w:pPr>
      <w:r>
        <w:t xml:space="preserve">What sets me apart as an Astronomer is my commitment to interdisciplinary collaboration. During my postdoctoral research at the European Southern Observatory (ESO), I worked closely with engineers and data scientists to optimize observational techniques for ground-based telescopes. This experience not only expanded my technical expertise but also taught me the importance of teamwork in achieving groundbreaking discoveries. Italy Milan, with its proximity to world-class observatories like the Brera Astronomical Observatory and its strong ties to international research networks, offers an ideal setting for such collaborative endeavors.</w:t>
      </w:r>
    </w:p>
    <w:p>
      <w:pPr>
        <w:pStyle w:val="BodyText"/>
      </w:pPr>
      <w:r>
        <w:t xml:space="preserve">My research has been published in leading journals such as *The Astrophysical Journal* and *Astronomy &amp; Astrophysics*, where I have explored topics ranging from dark matter distribution to the formation of star clusters. I am particularly proud of my work on the "Galactic Halo Project," which provided new insights into the structure of our Milky Way. These contributions reflect my ability to combine theoretical knowledge with practical applications, a trait I aim to bring to your team in Italy Milan.</w:t>
      </w:r>
    </w:p>
    <w:p>
      <w:pPr>
        <w:pStyle w:val="BodyText"/>
      </w:pPr>
      <w:r>
        <w:t xml:space="preserve">Living and working in Italy Milan would be a dream come true for me. The city’s unique blend of historical significance and modern innovation creates an inspiring atmosphere for scientific exploration. From the iconic La Scala opera house to the bustling streets of Navigli, Milan is a hub of cultural and intellectual exchange. I am especially excited about the opportunity to engage with local astronomical societies, such as the Società Astronomica Italiana (SIA), and contribute to public outreach initiatives that bridge science and society. As an Astronomer, I believe it is crucial to communicate the beauty of our universe to diverse audiences, and Milan’s vibrant community offers a perfect platform for this mission.</w:t>
      </w:r>
    </w:p>
    <w:p>
      <w:pPr>
        <w:pStyle w:val="BodyText"/>
      </w:pPr>
      <w:r>
        <w:t xml:space="preserve">One of my key strengths as an Astronomer is my proficiency in using advanced software tools such as Python (with libraries like Astropy and NumPy), IRAF, and IDL for data processing. I am also experienced in operating both ground-based and space-based telescopes, including the Hubble Space Telescope and the James Webb Space Telescope. My ability to analyze large datasets and derive meaningful conclusions has been instrumental in several high-impact studies. For instance, my work on transient astronomical events led to the discovery of a previously unknown class of variable stars, which was featured in a recent issue of *Nature Astronomy*.</w:t>
      </w:r>
    </w:p>
    <w:p>
      <w:pPr>
        <w:pStyle w:val="BodyText"/>
      </w:pPr>
      <w:r>
        <w:t xml:space="preserve">Moreover, I am deeply committed to fostering diversity and inclusion within the scientific community. As a mentor for undergraduate researchers at my previous institution, I have guided students from diverse backgrounds in conducting their first independent projects. This experience has reinforced my belief that innovation thrives when different perspectives are valued. In Italy Milan, I hope to continue this mission by supporting emerging talent and promoting equitable opportunities in astronomy.</w:t>
      </w:r>
    </w:p>
    <w:p>
      <w:pPr>
        <w:pStyle w:val="BodyText"/>
      </w:pPr>
      <w:r>
        <w:t xml:space="preserve">The University of Milan’s emphasis on interdisciplinary research and its strong reputation in astrophysics make it an exceptional choice for my professional growth. I am particularly inspired by your department’s focus on observational cosmology and astrobiology, areas that align closely with my own research interests. I am eager to contribute to ongoing projects such as the study of gravitational waves and the search for extraterrestrial life, while also exploring new avenues of inquiry that could push the boundaries of our current understanding.</w:t>
      </w:r>
    </w:p>
    <w:p>
      <w:pPr>
        <w:pStyle w:val="BodyText"/>
      </w:pPr>
      <w:r>
        <w:t xml:space="preserve">In addition to my technical skills, I bring a strong work ethic and a passion for problem-solving. My ability to remain calm under pressure and adapt to rapidly changing circumstances has been tested in high-stakes environments, such as during the 2023 solar eclipse observation campaign in Chile, where I led a team of researchers to collect critical data despite unexpected weather challenges. These experiences have prepared me to thrive in the fast-paced, intellectually stimulating environment of Italy Milan.</w:t>
      </w:r>
    </w:p>
    <w:p>
      <w:pPr>
        <w:pStyle w:val="BodyText"/>
      </w:pPr>
      <w:r>
        <w:t xml:space="preserve">I am particularly drawn to the opportunity to work in Italy Milan because of its unique geographical location and access to some of the most advanced astronomical facilities in Europe. The city’s position in northern Italy provides excellent conditions for night sky observations, while its proximity to international airports facilitates collaboration with global research teams. I am also keenly aware of the cultural and historical significance of Milan’s scientific legacy, which includes contributions from renowned astronomers such as Galileo Galilei and Giovanni Schiaparelli. Building on this rich tradition would be a profound honor.</w:t>
      </w:r>
    </w:p>
    <w:p>
      <w:pPr>
        <w:pStyle w:val="BodyText"/>
      </w:pPr>
      <w:r>
        <w:t xml:space="preserve">Thank you for considering my application. I would be thrilled to bring my expertise as an Astronomer to the University of Milan and contribute to its mission of advancing astronomical knowledge. I am confident that my skills, passion, and dedication make me a strong candidate for this role. I would welcome the opportunity to discuss how my background aligns with your department’s goals and how I can contribute to its future success.</w:t>
      </w:r>
    </w:p>
    <w:p>
      <w:pPr>
        <w:pStyle w:val="BodyText"/>
      </w:pPr>
      <w:r>
        <w:t xml:space="preserve">Sincerely,</w:t>
      </w:r>
      <w:r>
        <w:br/>
      </w:r>
      <w:r>
        <w:rPr>
          <w:bCs/>
          <w:b/>
        </w:rPr>
        <w:t xml:space="preserve">John Do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Astronomer in Italy Milan</dc:title>
  <dc:creator/>
  <dc:language>en</dc:language>
  <cp:keywords/>
  <dcterms:created xsi:type="dcterms:W3CDTF">2026-07-24T19:34:45Z</dcterms:created>
  <dcterms:modified xsi:type="dcterms:W3CDTF">2026-07-24T19:34:45Z</dcterms:modified>
</cp:coreProperties>
</file>

<file path=docProps/custom.xml><?xml version="1.0" encoding="utf-8"?>
<Properties xmlns="http://schemas.openxmlformats.org/officeDocument/2006/custom-properties" xmlns:vt="http://schemas.openxmlformats.org/officeDocument/2006/docPropsVTypes"/>
</file>